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aura Ruszkowsk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aur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uszkowsk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15 Hill Meadow Place Danville 9452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auraruszkowski@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409856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bb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1/201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tt</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5/2015</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nnabelle</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22/2017</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30/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